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 you will need an array to work with. Let’s create a new one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8Z</dcterms:created>
  <dcterms:modified xsi:type="dcterms:W3CDTF">2021-06-17T02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